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502"/>
        <w:gridCol w:w="1502"/>
        <w:gridCol w:w="1503"/>
        <w:gridCol w:w="1503"/>
        <w:gridCol w:w="1503"/>
        <w:gridCol w:w="1503"/>
      </w:tblGrid>
      <w:tr w:rsidR="001A5FCB" w:rsidRPr="00925E84" w14:paraId="3DBFFADC" w14:textId="77777777" w:rsidTr="00925E84">
        <w:trPr>
          <w:jc w:val="center"/>
        </w:trPr>
        <w:tc>
          <w:tcPr>
            <w:tcW w:w="1502" w:type="dxa"/>
            <w:shd w:val="clear" w:color="auto" w:fill="D0CECE" w:themeFill="background2" w:themeFillShade="E6"/>
          </w:tcPr>
          <w:p w14:paraId="05CF3FD6" w14:textId="77777777" w:rsidR="001A5FCB" w:rsidRPr="00925E84" w:rsidRDefault="001A5FCB" w:rsidP="001A5FCB">
            <w:pPr>
              <w:jc w:val="center"/>
              <w:rPr>
                <w:b/>
                <w:sz w:val="36"/>
              </w:rPr>
            </w:pPr>
            <w:r w:rsidRPr="00925E84">
              <w:rPr>
                <w:b/>
                <w:sz w:val="36"/>
              </w:rPr>
              <w:t>Wk-4</w:t>
            </w:r>
          </w:p>
        </w:tc>
        <w:tc>
          <w:tcPr>
            <w:tcW w:w="1502" w:type="dxa"/>
            <w:shd w:val="clear" w:color="auto" w:fill="D0CECE" w:themeFill="background2" w:themeFillShade="E6"/>
          </w:tcPr>
          <w:p w14:paraId="7AD0B2C8" w14:textId="77777777" w:rsidR="001A5FCB" w:rsidRPr="00925E84" w:rsidRDefault="001A5FCB" w:rsidP="001A5FCB">
            <w:pPr>
              <w:jc w:val="center"/>
              <w:rPr>
                <w:b/>
                <w:sz w:val="36"/>
              </w:rPr>
            </w:pPr>
            <w:r w:rsidRPr="00925E84">
              <w:rPr>
                <w:b/>
                <w:sz w:val="36"/>
              </w:rPr>
              <w:t>Wk-3</w:t>
            </w:r>
          </w:p>
        </w:tc>
        <w:tc>
          <w:tcPr>
            <w:tcW w:w="1503" w:type="dxa"/>
            <w:shd w:val="clear" w:color="auto" w:fill="D0CECE" w:themeFill="background2" w:themeFillShade="E6"/>
          </w:tcPr>
          <w:p w14:paraId="33678BC8" w14:textId="77777777" w:rsidR="001A5FCB" w:rsidRPr="00925E84" w:rsidRDefault="001A5FCB" w:rsidP="001A5FCB">
            <w:pPr>
              <w:jc w:val="center"/>
              <w:rPr>
                <w:b/>
                <w:sz w:val="36"/>
              </w:rPr>
            </w:pPr>
            <w:r w:rsidRPr="00925E84">
              <w:rPr>
                <w:b/>
                <w:sz w:val="36"/>
              </w:rPr>
              <w:t>Wk-2</w:t>
            </w:r>
          </w:p>
        </w:tc>
        <w:tc>
          <w:tcPr>
            <w:tcW w:w="1503" w:type="dxa"/>
            <w:shd w:val="clear" w:color="auto" w:fill="D0CECE" w:themeFill="background2" w:themeFillShade="E6"/>
          </w:tcPr>
          <w:p w14:paraId="266A4B81" w14:textId="77777777" w:rsidR="001A5FCB" w:rsidRPr="00925E84" w:rsidRDefault="001A5FCB" w:rsidP="001A5FCB">
            <w:pPr>
              <w:jc w:val="center"/>
              <w:rPr>
                <w:b/>
                <w:sz w:val="36"/>
              </w:rPr>
            </w:pPr>
            <w:r w:rsidRPr="00925E84">
              <w:rPr>
                <w:b/>
                <w:sz w:val="36"/>
              </w:rPr>
              <w:t>Wk-1</w:t>
            </w:r>
          </w:p>
        </w:tc>
        <w:tc>
          <w:tcPr>
            <w:tcW w:w="1503" w:type="dxa"/>
            <w:shd w:val="clear" w:color="auto" w:fill="D0CECE" w:themeFill="background2" w:themeFillShade="E6"/>
          </w:tcPr>
          <w:p w14:paraId="56DF5127" w14:textId="77777777" w:rsidR="001A5FCB" w:rsidRPr="00925E84" w:rsidRDefault="001A5FCB" w:rsidP="001A5FCB">
            <w:pPr>
              <w:jc w:val="center"/>
              <w:rPr>
                <w:b/>
                <w:sz w:val="36"/>
              </w:rPr>
            </w:pPr>
            <w:r w:rsidRPr="00925E84">
              <w:rPr>
                <w:b/>
                <w:sz w:val="36"/>
              </w:rPr>
              <w:t>Day</w:t>
            </w:r>
            <m:oMath>
              <m:r>
                <m:rPr>
                  <m:sty m:val="bi"/>
                </m:rPr>
                <w:rPr>
                  <w:rFonts w:ascii="Cambria Math" w:hAnsi="Cambria Math"/>
                  <w:sz w:val="36"/>
                </w:rPr>
                <m:t>±</m:t>
              </m:r>
            </m:oMath>
            <w:r w:rsidRPr="00925E84">
              <w:rPr>
                <w:rFonts w:eastAsiaTheme="minorEastAsia"/>
                <w:b/>
                <w:sz w:val="36"/>
              </w:rPr>
              <w:t>1</w:t>
            </w:r>
          </w:p>
        </w:tc>
        <w:tc>
          <w:tcPr>
            <w:tcW w:w="1503" w:type="dxa"/>
            <w:shd w:val="clear" w:color="auto" w:fill="D0CECE" w:themeFill="background2" w:themeFillShade="E6"/>
          </w:tcPr>
          <w:p w14:paraId="50393556" w14:textId="77777777" w:rsidR="001A5FCB" w:rsidRPr="00925E84" w:rsidRDefault="001A5FCB" w:rsidP="001A5FCB">
            <w:pPr>
              <w:jc w:val="center"/>
              <w:rPr>
                <w:b/>
                <w:sz w:val="36"/>
              </w:rPr>
            </w:pPr>
            <w:r w:rsidRPr="00925E84">
              <w:rPr>
                <w:b/>
                <w:sz w:val="36"/>
              </w:rPr>
              <w:t>Day</w:t>
            </w:r>
          </w:p>
        </w:tc>
      </w:tr>
      <w:tr w:rsidR="000A22D8" w:rsidRPr="000A22D8" w14:paraId="75F9544E" w14:textId="77777777" w:rsidTr="000A22D8">
        <w:trPr>
          <w:jc w:val="center"/>
        </w:trPr>
        <w:tc>
          <w:tcPr>
            <w:tcW w:w="1502" w:type="dxa"/>
            <w:shd w:val="clear" w:color="auto" w:fill="auto"/>
          </w:tcPr>
          <w:p w14:paraId="0907A2DE" w14:textId="77777777" w:rsidR="000A22D8" w:rsidRPr="00C644E7" w:rsidRDefault="000A22D8" w:rsidP="001A5FCB">
            <w:pPr>
              <w:jc w:val="center"/>
              <w:rPr>
                <w:color w:val="00B0F0"/>
                <w:sz w:val="36"/>
              </w:rPr>
            </w:pPr>
            <w:r w:rsidRPr="00C644E7">
              <w:rPr>
                <w:color w:val="00B0F0"/>
                <w:sz w:val="36"/>
              </w:rPr>
              <w:t>13</w:t>
            </w:r>
            <w:r w:rsidRPr="00C644E7">
              <w:rPr>
                <w:color w:val="00B0F0"/>
                <w:sz w:val="36"/>
              </w:rPr>
              <w:t>-04</w:t>
            </w:r>
          </w:p>
        </w:tc>
        <w:tc>
          <w:tcPr>
            <w:tcW w:w="1502" w:type="dxa"/>
            <w:shd w:val="clear" w:color="auto" w:fill="auto"/>
          </w:tcPr>
          <w:p w14:paraId="04FFC311" w14:textId="77777777" w:rsidR="000A22D8" w:rsidRPr="00C644E7" w:rsidRDefault="000A22D8" w:rsidP="001A5FCB">
            <w:pPr>
              <w:jc w:val="center"/>
              <w:rPr>
                <w:color w:val="00B0F0"/>
                <w:sz w:val="36"/>
              </w:rPr>
            </w:pPr>
            <w:r w:rsidRPr="00C644E7">
              <w:rPr>
                <w:color w:val="00B0F0"/>
                <w:sz w:val="36"/>
              </w:rPr>
              <w:t>20-04</w:t>
            </w:r>
          </w:p>
        </w:tc>
        <w:tc>
          <w:tcPr>
            <w:tcW w:w="1503" w:type="dxa"/>
            <w:shd w:val="clear" w:color="auto" w:fill="auto"/>
          </w:tcPr>
          <w:p w14:paraId="62EB214A" w14:textId="77777777" w:rsidR="000A22D8" w:rsidRPr="00C644E7" w:rsidRDefault="000A22D8" w:rsidP="001A5FCB">
            <w:pPr>
              <w:jc w:val="center"/>
              <w:rPr>
                <w:color w:val="00B0F0"/>
                <w:sz w:val="36"/>
              </w:rPr>
            </w:pPr>
            <w:r w:rsidRPr="00C644E7">
              <w:rPr>
                <w:color w:val="00B0F0"/>
                <w:sz w:val="36"/>
              </w:rPr>
              <w:t>27-04</w:t>
            </w:r>
          </w:p>
        </w:tc>
        <w:tc>
          <w:tcPr>
            <w:tcW w:w="1503" w:type="dxa"/>
            <w:shd w:val="clear" w:color="auto" w:fill="auto"/>
          </w:tcPr>
          <w:p w14:paraId="716903F9" w14:textId="77777777" w:rsidR="000A22D8" w:rsidRPr="00C644E7" w:rsidRDefault="000A22D8" w:rsidP="001A5FCB">
            <w:pPr>
              <w:jc w:val="center"/>
              <w:rPr>
                <w:color w:val="00B0F0"/>
                <w:sz w:val="36"/>
              </w:rPr>
            </w:pPr>
            <w:r w:rsidRPr="00C644E7">
              <w:rPr>
                <w:color w:val="00B0F0"/>
                <w:sz w:val="36"/>
              </w:rPr>
              <w:t>04-05</w:t>
            </w:r>
          </w:p>
        </w:tc>
        <w:tc>
          <w:tcPr>
            <w:tcW w:w="1503" w:type="dxa"/>
            <w:shd w:val="clear" w:color="auto" w:fill="auto"/>
          </w:tcPr>
          <w:p w14:paraId="64CA5D78" w14:textId="77777777" w:rsidR="000A22D8" w:rsidRPr="000A22D8" w:rsidRDefault="000A22D8" w:rsidP="001A5FCB">
            <w:pPr>
              <w:jc w:val="center"/>
              <w:rPr>
                <w:sz w:val="36"/>
              </w:rPr>
            </w:pPr>
            <w:r w:rsidRPr="000A22D8">
              <w:rPr>
                <w:color w:val="FF0000"/>
                <w:sz w:val="36"/>
              </w:rPr>
              <w:t>12-05</w:t>
            </w:r>
          </w:p>
        </w:tc>
        <w:tc>
          <w:tcPr>
            <w:tcW w:w="1503" w:type="dxa"/>
            <w:shd w:val="clear" w:color="auto" w:fill="D0CECE" w:themeFill="background2" w:themeFillShade="E6"/>
          </w:tcPr>
          <w:p w14:paraId="4270A1BB" w14:textId="77777777" w:rsidR="000A22D8" w:rsidRPr="000A22D8" w:rsidRDefault="000A22D8" w:rsidP="001A5FCB">
            <w:pPr>
              <w:jc w:val="center"/>
              <w:rPr>
                <w:sz w:val="36"/>
              </w:rPr>
            </w:pPr>
            <w:r w:rsidRPr="000A22D8">
              <w:rPr>
                <w:color w:val="00B0F0"/>
                <w:sz w:val="36"/>
              </w:rPr>
              <w:t>11-05</w:t>
            </w:r>
          </w:p>
        </w:tc>
      </w:tr>
      <w:tr w:rsidR="001A5FCB" w:rsidRPr="00925E84" w14:paraId="446DF9D1" w14:textId="77777777" w:rsidTr="00925E84">
        <w:trPr>
          <w:jc w:val="center"/>
        </w:trPr>
        <w:tc>
          <w:tcPr>
            <w:tcW w:w="1502" w:type="dxa"/>
          </w:tcPr>
          <w:p w14:paraId="79241836" w14:textId="77777777" w:rsidR="001A5FCB" w:rsidRPr="00C644E7" w:rsidRDefault="001A5FCB" w:rsidP="001A5FCB">
            <w:pPr>
              <w:jc w:val="center"/>
              <w:rPr>
                <w:color w:val="00B0F0"/>
                <w:sz w:val="36"/>
              </w:rPr>
            </w:pPr>
            <w:r w:rsidRPr="00C644E7">
              <w:rPr>
                <w:color w:val="00B0F0"/>
                <w:sz w:val="36"/>
              </w:rPr>
              <w:t>20-04</w:t>
            </w:r>
          </w:p>
        </w:tc>
        <w:tc>
          <w:tcPr>
            <w:tcW w:w="1502" w:type="dxa"/>
          </w:tcPr>
          <w:p w14:paraId="78C1D4C3" w14:textId="77777777" w:rsidR="001A5FCB" w:rsidRPr="00C644E7" w:rsidRDefault="001A5FCB" w:rsidP="001A5FCB">
            <w:pPr>
              <w:jc w:val="center"/>
              <w:rPr>
                <w:color w:val="00B0F0"/>
                <w:sz w:val="36"/>
              </w:rPr>
            </w:pPr>
            <w:r w:rsidRPr="00C644E7">
              <w:rPr>
                <w:color w:val="00B0F0"/>
                <w:sz w:val="36"/>
              </w:rPr>
              <w:t>27-04</w:t>
            </w:r>
          </w:p>
        </w:tc>
        <w:tc>
          <w:tcPr>
            <w:tcW w:w="1503" w:type="dxa"/>
          </w:tcPr>
          <w:p w14:paraId="3F0C3480" w14:textId="77777777" w:rsidR="001A5FCB" w:rsidRPr="00C644E7" w:rsidRDefault="001A5FCB" w:rsidP="001A5FCB">
            <w:pPr>
              <w:jc w:val="center"/>
              <w:rPr>
                <w:color w:val="00B0F0"/>
                <w:sz w:val="36"/>
              </w:rPr>
            </w:pPr>
            <w:r w:rsidRPr="00C644E7">
              <w:rPr>
                <w:color w:val="00B0F0"/>
                <w:sz w:val="36"/>
              </w:rPr>
              <w:t>04-05</w:t>
            </w:r>
          </w:p>
        </w:tc>
        <w:tc>
          <w:tcPr>
            <w:tcW w:w="1503" w:type="dxa"/>
          </w:tcPr>
          <w:p w14:paraId="5246EF7C" w14:textId="77777777" w:rsidR="001A5FCB" w:rsidRPr="00C644E7" w:rsidRDefault="001A5FCB" w:rsidP="001A5FCB">
            <w:pPr>
              <w:jc w:val="center"/>
              <w:rPr>
                <w:color w:val="00B0F0"/>
                <w:sz w:val="36"/>
              </w:rPr>
            </w:pPr>
            <w:r w:rsidRPr="00C644E7">
              <w:rPr>
                <w:color w:val="00B0F0"/>
                <w:sz w:val="36"/>
              </w:rPr>
              <w:t>11-05</w:t>
            </w:r>
          </w:p>
        </w:tc>
        <w:tc>
          <w:tcPr>
            <w:tcW w:w="1503" w:type="dxa"/>
          </w:tcPr>
          <w:p w14:paraId="065E51D9" w14:textId="77777777" w:rsidR="001A5FCB" w:rsidRPr="00925E84" w:rsidRDefault="001A5FCB" w:rsidP="001A5FCB">
            <w:pPr>
              <w:jc w:val="center"/>
              <w:rPr>
                <w:color w:val="FF0000"/>
                <w:sz w:val="36"/>
              </w:rPr>
            </w:pPr>
            <w:r w:rsidRPr="00925E84">
              <w:rPr>
                <w:color w:val="FF0000"/>
                <w:sz w:val="36"/>
              </w:rPr>
              <w:t>19-05</w:t>
            </w:r>
          </w:p>
        </w:tc>
        <w:tc>
          <w:tcPr>
            <w:tcW w:w="1503" w:type="dxa"/>
            <w:shd w:val="clear" w:color="auto" w:fill="D0CECE" w:themeFill="background2" w:themeFillShade="E6"/>
          </w:tcPr>
          <w:p w14:paraId="6B76B797" w14:textId="77777777" w:rsidR="001A5FCB" w:rsidRPr="00925E84" w:rsidRDefault="001A5FCB" w:rsidP="001A5FCB">
            <w:pPr>
              <w:jc w:val="center"/>
              <w:rPr>
                <w:color w:val="00B0F0"/>
                <w:sz w:val="36"/>
              </w:rPr>
            </w:pPr>
            <w:r w:rsidRPr="00925E84">
              <w:rPr>
                <w:color w:val="00B0F0"/>
                <w:sz w:val="36"/>
              </w:rPr>
              <w:t>18-05</w:t>
            </w:r>
          </w:p>
        </w:tc>
      </w:tr>
      <w:tr w:rsidR="001A5FCB" w:rsidRPr="00925E84" w14:paraId="5751C9F5" w14:textId="77777777" w:rsidTr="00925E84">
        <w:trPr>
          <w:jc w:val="center"/>
        </w:trPr>
        <w:tc>
          <w:tcPr>
            <w:tcW w:w="1502" w:type="dxa"/>
          </w:tcPr>
          <w:p w14:paraId="4A15985F" w14:textId="77777777" w:rsidR="001A5FCB" w:rsidRPr="00C644E7" w:rsidRDefault="001A5FCB" w:rsidP="001A5FCB">
            <w:pPr>
              <w:jc w:val="center"/>
              <w:rPr>
                <w:color w:val="00B0F0"/>
                <w:sz w:val="36"/>
              </w:rPr>
            </w:pPr>
            <w:r w:rsidRPr="00C644E7">
              <w:rPr>
                <w:color w:val="00B0F0"/>
                <w:sz w:val="36"/>
              </w:rPr>
              <w:t>27-04</w:t>
            </w:r>
          </w:p>
        </w:tc>
        <w:tc>
          <w:tcPr>
            <w:tcW w:w="1502" w:type="dxa"/>
          </w:tcPr>
          <w:p w14:paraId="39835F5C" w14:textId="77777777" w:rsidR="001A5FCB" w:rsidRPr="00C644E7" w:rsidRDefault="001A5FCB" w:rsidP="001A5FCB">
            <w:pPr>
              <w:jc w:val="center"/>
              <w:rPr>
                <w:color w:val="00B0F0"/>
                <w:sz w:val="36"/>
              </w:rPr>
            </w:pPr>
            <w:r w:rsidRPr="00C644E7">
              <w:rPr>
                <w:color w:val="00B0F0"/>
                <w:sz w:val="36"/>
              </w:rPr>
              <w:t>04-05</w:t>
            </w:r>
          </w:p>
        </w:tc>
        <w:tc>
          <w:tcPr>
            <w:tcW w:w="1503" w:type="dxa"/>
          </w:tcPr>
          <w:p w14:paraId="7FEE2702" w14:textId="77777777" w:rsidR="001A5FCB" w:rsidRPr="00C644E7" w:rsidRDefault="001A5FCB" w:rsidP="001A5FCB">
            <w:pPr>
              <w:jc w:val="center"/>
              <w:rPr>
                <w:color w:val="00B0F0"/>
                <w:sz w:val="36"/>
              </w:rPr>
            </w:pPr>
            <w:r w:rsidRPr="00C644E7">
              <w:rPr>
                <w:color w:val="00B0F0"/>
                <w:sz w:val="36"/>
              </w:rPr>
              <w:t>11-05</w:t>
            </w:r>
          </w:p>
        </w:tc>
        <w:tc>
          <w:tcPr>
            <w:tcW w:w="1503" w:type="dxa"/>
          </w:tcPr>
          <w:p w14:paraId="6E5B68B7" w14:textId="77777777" w:rsidR="001A5FCB" w:rsidRPr="00C644E7" w:rsidRDefault="001A5FCB" w:rsidP="001A5FCB">
            <w:pPr>
              <w:jc w:val="center"/>
              <w:rPr>
                <w:color w:val="00B0F0"/>
                <w:sz w:val="36"/>
              </w:rPr>
            </w:pPr>
            <w:r w:rsidRPr="00C644E7">
              <w:rPr>
                <w:color w:val="00B0F0"/>
                <w:sz w:val="36"/>
              </w:rPr>
              <w:t>18-05</w:t>
            </w:r>
          </w:p>
        </w:tc>
        <w:tc>
          <w:tcPr>
            <w:tcW w:w="1503" w:type="dxa"/>
          </w:tcPr>
          <w:p w14:paraId="43CD3163" w14:textId="77777777" w:rsidR="001A5FCB" w:rsidRPr="00925E84" w:rsidRDefault="001A5FCB" w:rsidP="001A5FCB">
            <w:pPr>
              <w:jc w:val="center"/>
              <w:rPr>
                <w:color w:val="FF0000"/>
                <w:sz w:val="36"/>
              </w:rPr>
            </w:pPr>
            <w:r w:rsidRPr="00925E84">
              <w:rPr>
                <w:color w:val="FF0000"/>
                <w:sz w:val="36"/>
              </w:rPr>
              <w:t>26-05</w:t>
            </w:r>
          </w:p>
        </w:tc>
        <w:tc>
          <w:tcPr>
            <w:tcW w:w="1503" w:type="dxa"/>
            <w:shd w:val="clear" w:color="auto" w:fill="D0CECE" w:themeFill="background2" w:themeFillShade="E6"/>
          </w:tcPr>
          <w:p w14:paraId="31EC7503" w14:textId="77777777" w:rsidR="001A5FCB" w:rsidRPr="00925E84" w:rsidRDefault="001A5FCB" w:rsidP="001A5FCB">
            <w:pPr>
              <w:jc w:val="center"/>
              <w:rPr>
                <w:color w:val="00B0F0"/>
                <w:sz w:val="36"/>
              </w:rPr>
            </w:pPr>
            <w:r w:rsidRPr="00925E84">
              <w:rPr>
                <w:color w:val="00B0F0"/>
                <w:sz w:val="36"/>
              </w:rPr>
              <w:t>25-05</w:t>
            </w:r>
          </w:p>
        </w:tc>
      </w:tr>
      <w:tr w:rsidR="001A5FCB" w:rsidRPr="00925E84" w14:paraId="4CF696E0" w14:textId="77777777" w:rsidTr="00925E84">
        <w:trPr>
          <w:jc w:val="center"/>
        </w:trPr>
        <w:tc>
          <w:tcPr>
            <w:tcW w:w="1502" w:type="dxa"/>
          </w:tcPr>
          <w:p w14:paraId="77BD9BFC" w14:textId="77777777" w:rsidR="001A5FCB" w:rsidRPr="00C644E7" w:rsidRDefault="000A22D8" w:rsidP="001A5FCB">
            <w:pPr>
              <w:jc w:val="center"/>
              <w:rPr>
                <w:color w:val="FF0000"/>
                <w:sz w:val="36"/>
              </w:rPr>
            </w:pPr>
            <w:r w:rsidRPr="00C644E7">
              <w:rPr>
                <w:color w:val="FF0000"/>
                <w:sz w:val="36"/>
              </w:rPr>
              <w:t>14-04</w:t>
            </w:r>
          </w:p>
        </w:tc>
        <w:tc>
          <w:tcPr>
            <w:tcW w:w="1502" w:type="dxa"/>
          </w:tcPr>
          <w:p w14:paraId="40160689" w14:textId="77777777" w:rsidR="001A5FCB" w:rsidRPr="00C644E7" w:rsidRDefault="000A22D8" w:rsidP="001A5FCB">
            <w:pPr>
              <w:jc w:val="center"/>
              <w:rPr>
                <w:color w:val="FF0000"/>
                <w:sz w:val="36"/>
              </w:rPr>
            </w:pPr>
            <w:r w:rsidRPr="00C644E7">
              <w:rPr>
                <w:color w:val="FF0000"/>
                <w:sz w:val="36"/>
              </w:rPr>
              <w:t>21-04</w:t>
            </w:r>
          </w:p>
        </w:tc>
        <w:tc>
          <w:tcPr>
            <w:tcW w:w="1503" w:type="dxa"/>
          </w:tcPr>
          <w:p w14:paraId="28059681" w14:textId="77777777" w:rsidR="001A5FCB" w:rsidRPr="00C644E7" w:rsidRDefault="000A22D8" w:rsidP="001A5FCB">
            <w:pPr>
              <w:jc w:val="center"/>
              <w:rPr>
                <w:color w:val="FF0000"/>
                <w:sz w:val="36"/>
              </w:rPr>
            </w:pPr>
            <w:r w:rsidRPr="00C644E7">
              <w:rPr>
                <w:color w:val="FF0000"/>
                <w:sz w:val="36"/>
              </w:rPr>
              <w:t>28-04</w:t>
            </w:r>
          </w:p>
        </w:tc>
        <w:tc>
          <w:tcPr>
            <w:tcW w:w="1503" w:type="dxa"/>
          </w:tcPr>
          <w:p w14:paraId="796B9971" w14:textId="77777777" w:rsidR="001A5FCB" w:rsidRPr="00C644E7" w:rsidRDefault="000A22D8" w:rsidP="001A5FCB">
            <w:pPr>
              <w:jc w:val="center"/>
              <w:rPr>
                <w:color w:val="FF0000"/>
                <w:sz w:val="36"/>
              </w:rPr>
            </w:pPr>
            <w:r w:rsidRPr="00C644E7">
              <w:rPr>
                <w:color w:val="FF0000"/>
                <w:sz w:val="36"/>
              </w:rPr>
              <w:t>05-05</w:t>
            </w:r>
          </w:p>
        </w:tc>
        <w:tc>
          <w:tcPr>
            <w:tcW w:w="1503" w:type="dxa"/>
          </w:tcPr>
          <w:p w14:paraId="2FEA884D" w14:textId="77777777" w:rsidR="001A5FCB" w:rsidRPr="00925E84" w:rsidRDefault="000A22D8" w:rsidP="001A5FCB">
            <w:pPr>
              <w:jc w:val="center"/>
              <w:rPr>
                <w:color w:val="00B0F0"/>
                <w:sz w:val="36"/>
              </w:rPr>
            </w:pPr>
            <w:r>
              <w:rPr>
                <w:color w:val="00B0F0"/>
                <w:sz w:val="36"/>
              </w:rPr>
              <w:t>11-05</w:t>
            </w:r>
          </w:p>
        </w:tc>
        <w:tc>
          <w:tcPr>
            <w:tcW w:w="1503" w:type="dxa"/>
            <w:shd w:val="clear" w:color="auto" w:fill="D0CECE" w:themeFill="background2" w:themeFillShade="E6"/>
          </w:tcPr>
          <w:p w14:paraId="537BBC60" w14:textId="77777777" w:rsidR="001A5FCB" w:rsidRPr="00925E84" w:rsidRDefault="000A22D8" w:rsidP="001A5FCB">
            <w:pPr>
              <w:jc w:val="center"/>
              <w:rPr>
                <w:color w:val="FF0000"/>
                <w:sz w:val="36"/>
              </w:rPr>
            </w:pPr>
            <w:r>
              <w:rPr>
                <w:color w:val="FF0000"/>
                <w:sz w:val="36"/>
              </w:rPr>
              <w:t>12-05</w:t>
            </w:r>
          </w:p>
        </w:tc>
      </w:tr>
      <w:tr w:rsidR="000A22D8" w:rsidRPr="00925E84" w14:paraId="536C87E2" w14:textId="77777777" w:rsidTr="00925E84">
        <w:trPr>
          <w:jc w:val="center"/>
        </w:trPr>
        <w:tc>
          <w:tcPr>
            <w:tcW w:w="1502" w:type="dxa"/>
          </w:tcPr>
          <w:p w14:paraId="2B06EDB6" w14:textId="77777777" w:rsidR="000A22D8" w:rsidRPr="00C644E7" w:rsidRDefault="000A22D8" w:rsidP="000A22D8">
            <w:pPr>
              <w:jc w:val="center"/>
              <w:rPr>
                <w:color w:val="FF0000"/>
                <w:sz w:val="36"/>
              </w:rPr>
            </w:pPr>
            <w:r w:rsidRPr="00C644E7">
              <w:rPr>
                <w:color w:val="FF0000"/>
                <w:sz w:val="36"/>
              </w:rPr>
              <w:t>21-04</w:t>
            </w:r>
          </w:p>
        </w:tc>
        <w:tc>
          <w:tcPr>
            <w:tcW w:w="1502" w:type="dxa"/>
          </w:tcPr>
          <w:p w14:paraId="43DA2CE5" w14:textId="77777777" w:rsidR="000A22D8" w:rsidRPr="00C644E7" w:rsidRDefault="000A22D8" w:rsidP="000A22D8">
            <w:pPr>
              <w:jc w:val="center"/>
              <w:rPr>
                <w:color w:val="FF0000"/>
                <w:sz w:val="36"/>
              </w:rPr>
            </w:pPr>
            <w:r w:rsidRPr="00C644E7">
              <w:rPr>
                <w:color w:val="FF0000"/>
                <w:sz w:val="36"/>
              </w:rPr>
              <w:t>28-04</w:t>
            </w:r>
          </w:p>
        </w:tc>
        <w:tc>
          <w:tcPr>
            <w:tcW w:w="1503" w:type="dxa"/>
          </w:tcPr>
          <w:p w14:paraId="23F91580" w14:textId="77777777" w:rsidR="000A22D8" w:rsidRPr="00C644E7" w:rsidRDefault="000A22D8" w:rsidP="000A22D8">
            <w:pPr>
              <w:jc w:val="center"/>
              <w:rPr>
                <w:color w:val="FF0000"/>
                <w:sz w:val="36"/>
              </w:rPr>
            </w:pPr>
            <w:r w:rsidRPr="00C644E7">
              <w:rPr>
                <w:color w:val="FF0000"/>
                <w:sz w:val="36"/>
              </w:rPr>
              <w:t>05-05</w:t>
            </w:r>
          </w:p>
        </w:tc>
        <w:tc>
          <w:tcPr>
            <w:tcW w:w="1503" w:type="dxa"/>
          </w:tcPr>
          <w:p w14:paraId="25BA8DD8" w14:textId="77777777" w:rsidR="000A22D8" w:rsidRPr="00C644E7" w:rsidRDefault="000A22D8" w:rsidP="000A22D8">
            <w:pPr>
              <w:jc w:val="center"/>
              <w:rPr>
                <w:color w:val="FF0000"/>
                <w:sz w:val="36"/>
              </w:rPr>
            </w:pPr>
            <w:r w:rsidRPr="00C644E7">
              <w:rPr>
                <w:color w:val="FF0000"/>
                <w:sz w:val="36"/>
              </w:rPr>
              <w:t>12-05</w:t>
            </w:r>
          </w:p>
        </w:tc>
        <w:tc>
          <w:tcPr>
            <w:tcW w:w="1503" w:type="dxa"/>
          </w:tcPr>
          <w:p w14:paraId="00E04FBE" w14:textId="77777777" w:rsidR="000A22D8" w:rsidRPr="00925E84" w:rsidRDefault="000A22D8" w:rsidP="000A22D8">
            <w:pPr>
              <w:jc w:val="center"/>
              <w:rPr>
                <w:color w:val="00B0F0"/>
                <w:sz w:val="36"/>
              </w:rPr>
            </w:pPr>
            <w:r w:rsidRPr="00925E84">
              <w:rPr>
                <w:color w:val="00B0F0"/>
                <w:sz w:val="36"/>
              </w:rPr>
              <w:t>18-05</w:t>
            </w:r>
          </w:p>
        </w:tc>
        <w:tc>
          <w:tcPr>
            <w:tcW w:w="1503" w:type="dxa"/>
            <w:shd w:val="clear" w:color="auto" w:fill="D0CECE" w:themeFill="background2" w:themeFillShade="E6"/>
          </w:tcPr>
          <w:p w14:paraId="385FEF4F" w14:textId="77777777" w:rsidR="000A22D8" w:rsidRPr="00925E84" w:rsidRDefault="000A22D8" w:rsidP="000A22D8">
            <w:pPr>
              <w:jc w:val="center"/>
              <w:rPr>
                <w:color w:val="FF0000"/>
                <w:sz w:val="36"/>
              </w:rPr>
            </w:pPr>
            <w:r w:rsidRPr="00925E84">
              <w:rPr>
                <w:color w:val="FF0000"/>
                <w:sz w:val="36"/>
              </w:rPr>
              <w:t>19-05</w:t>
            </w:r>
          </w:p>
        </w:tc>
      </w:tr>
      <w:tr w:rsidR="000A22D8" w:rsidRPr="00925E84" w14:paraId="1E6292E7" w14:textId="77777777" w:rsidTr="00925E84">
        <w:trPr>
          <w:jc w:val="center"/>
        </w:trPr>
        <w:tc>
          <w:tcPr>
            <w:tcW w:w="1502" w:type="dxa"/>
          </w:tcPr>
          <w:p w14:paraId="05A5DAC6" w14:textId="77777777" w:rsidR="000A22D8" w:rsidRPr="00C644E7" w:rsidRDefault="000A22D8" w:rsidP="000A22D8">
            <w:pPr>
              <w:jc w:val="center"/>
              <w:rPr>
                <w:color w:val="FF0000"/>
                <w:sz w:val="36"/>
              </w:rPr>
            </w:pPr>
            <w:r w:rsidRPr="00C644E7">
              <w:rPr>
                <w:color w:val="FF0000"/>
                <w:sz w:val="36"/>
              </w:rPr>
              <w:t>28-04</w:t>
            </w:r>
          </w:p>
        </w:tc>
        <w:tc>
          <w:tcPr>
            <w:tcW w:w="1502" w:type="dxa"/>
          </w:tcPr>
          <w:p w14:paraId="46C68019" w14:textId="77777777" w:rsidR="000A22D8" w:rsidRPr="00C644E7" w:rsidRDefault="000A22D8" w:rsidP="00C644E7">
            <w:pPr>
              <w:jc w:val="center"/>
              <w:rPr>
                <w:color w:val="FF0000"/>
                <w:sz w:val="36"/>
              </w:rPr>
            </w:pPr>
            <w:r w:rsidRPr="00C644E7">
              <w:rPr>
                <w:color w:val="FF0000"/>
                <w:sz w:val="36"/>
              </w:rPr>
              <w:t>05-0</w:t>
            </w:r>
            <w:r w:rsidR="00C644E7" w:rsidRPr="00C644E7">
              <w:rPr>
                <w:color w:val="FF0000"/>
                <w:sz w:val="36"/>
              </w:rPr>
              <w:t>5</w:t>
            </w:r>
          </w:p>
        </w:tc>
        <w:tc>
          <w:tcPr>
            <w:tcW w:w="1503" w:type="dxa"/>
          </w:tcPr>
          <w:p w14:paraId="482D1254" w14:textId="77777777" w:rsidR="000A22D8" w:rsidRPr="00C644E7" w:rsidRDefault="000A22D8" w:rsidP="000A22D8">
            <w:pPr>
              <w:jc w:val="center"/>
              <w:rPr>
                <w:color w:val="FF0000"/>
                <w:sz w:val="36"/>
              </w:rPr>
            </w:pPr>
            <w:r w:rsidRPr="00C644E7">
              <w:rPr>
                <w:color w:val="FF0000"/>
                <w:sz w:val="36"/>
              </w:rPr>
              <w:t>12-05</w:t>
            </w:r>
          </w:p>
        </w:tc>
        <w:tc>
          <w:tcPr>
            <w:tcW w:w="1503" w:type="dxa"/>
          </w:tcPr>
          <w:p w14:paraId="0424F2CA" w14:textId="77777777" w:rsidR="000A22D8" w:rsidRPr="00C644E7" w:rsidRDefault="000A22D8" w:rsidP="000A22D8">
            <w:pPr>
              <w:jc w:val="center"/>
              <w:rPr>
                <w:color w:val="FF0000"/>
                <w:sz w:val="36"/>
              </w:rPr>
            </w:pPr>
            <w:r w:rsidRPr="00C644E7">
              <w:rPr>
                <w:color w:val="FF0000"/>
                <w:sz w:val="36"/>
              </w:rPr>
              <w:t>19-05</w:t>
            </w:r>
          </w:p>
        </w:tc>
        <w:tc>
          <w:tcPr>
            <w:tcW w:w="1503" w:type="dxa"/>
          </w:tcPr>
          <w:p w14:paraId="1882F3CC" w14:textId="77777777" w:rsidR="000A22D8" w:rsidRPr="00925E84" w:rsidRDefault="000A22D8" w:rsidP="000A22D8">
            <w:pPr>
              <w:jc w:val="center"/>
              <w:rPr>
                <w:color w:val="00B0F0"/>
                <w:sz w:val="36"/>
              </w:rPr>
            </w:pPr>
            <w:r w:rsidRPr="00925E84">
              <w:rPr>
                <w:color w:val="00B0F0"/>
                <w:sz w:val="36"/>
              </w:rPr>
              <w:t>25-05</w:t>
            </w:r>
          </w:p>
        </w:tc>
        <w:tc>
          <w:tcPr>
            <w:tcW w:w="1503" w:type="dxa"/>
            <w:shd w:val="clear" w:color="auto" w:fill="D0CECE" w:themeFill="background2" w:themeFillShade="E6"/>
          </w:tcPr>
          <w:p w14:paraId="72CF865D" w14:textId="77777777" w:rsidR="000A22D8" w:rsidRPr="00925E84" w:rsidRDefault="000A22D8" w:rsidP="000A22D8">
            <w:pPr>
              <w:jc w:val="center"/>
              <w:rPr>
                <w:color w:val="FF0000"/>
                <w:sz w:val="36"/>
              </w:rPr>
            </w:pPr>
            <w:r w:rsidRPr="00925E84">
              <w:rPr>
                <w:color w:val="FF0000"/>
                <w:sz w:val="36"/>
              </w:rPr>
              <w:t>26-05</w:t>
            </w:r>
          </w:p>
        </w:tc>
      </w:tr>
    </w:tbl>
    <w:p w14:paraId="46AA57CC" w14:textId="77777777" w:rsidR="00C111F1" w:rsidRDefault="00C111F1"/>
    <w:p w14:paraId="0FF70993" w14:textId="77777777" w:rsidR="00925E84" w:rsidRDefault="00925E84"/>
    <w:p w14:paraId="1337056D" w14:textId="77777777" w:rsidR="00925E84" w:rsidRDefault="00925E84"/>
    <w:p w14:paraId="40D7E2D7" w14:textId="77777777" w:rsidR="00925E84" w:rsidRPr="000A22D8" w:rsidRDefault="00925E84">
      <w:pPr>
        <w:rPr>
          <w:b/>
        </w:rPr>
      </w:pPr>
    </w:p>
    <w:p w14:paraId="35262D72" w14:textId="77777777" w:rsidR="00925E84" w:rsidRPr="000A22D8" w:rsidRDefault="00925E84" w:rsidP="000A22D8">
      <w:pPr>
        <w:jc w:val="center"/>
        <w:rPr>
          <w:b/>
          <w:color w:val="00B0F0"/>
          <w:sz w:val="40"/>
          <w:szCs w:val="40"/>
        </w:rPr>
      </w:pPr>
      <w:bookmarkStart w:id="0" w:name="_GoBack"/>
      <w:bookmarkEnd w:id="0"/>
      <w:r w:rsidRPr="000A22D8">
        <w:rPr>
          <w:b/>
          <w:color w:val="00B0F0"/>
          <w:sz w:val="40"/>
          <w:szCs w:val="40"/>
        </w:rPr>
        <w:t>Saturday</w:t>
      </w:r>
    </w:p>
    <w:p w14:paraId="14AA3201" w14:textId="77777777" w:rsidR="00925E84" w:rsidRPr="000A22D8" w:rsidRDefault="00925E84" w:rsidP="000A22D8">
      <w:pPr>
        <w:jc w:val="center"/>
        <w:rPr>
          <w:b/>
          <w:color w:val="FF0000"/>
          <w:sz w:val="40"/>
          <w:szCs w:val="40"/>
        </w:rPr>
      </w:pPr>
      <w:r w:rsidRPr="000A22D8">
        <w:rPr>
          <w:b/>
          <w:color w:val="FF0000"/>
          <w:sz w:val="40"/>
          <w:szCs w:val="40"/>
        </w:rPr>
        <w:t>Sunday</w:t>
      </w:r>
    </w:p>
    <w:p w14:paraId="604CFDB1" w14:textId="77777777" w:rsidR="00925E84" w:rsidRDefault="00925E84"/>
    <w:p w14:paraId="04AD6B63" w14:textId="77777777" w:rsidR="000A22D8" w:rsidRDefault="000A22D8"/>
    <w:p w14:paraId="0BFD60A7" w14:textId="77777777" w:rsidR="000A22D8" w:rsidRDefault="000A22D8"/>
    <w:p w14:paraId="1271962D" w14:textId="77777777" w:rsidR="000A22D8" w:rsidRDefault="000A22D8"/>
    <w:p w14:paraId="2A9AF5F8" w14:textId="77777777" w:rsidR="00925E84" w:rsidRDefault="00925E84"/>
    <w:sectPr w:rsidR="00925E8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MTc3tTA0MzaxNDRR0lEKTi0uzszPAykwrAUAkBu+kCwAAAA="/>
  </w:docVars>
  <w:rsids>
    <w:rsidRoot w:val="001A5FCB"/>
    <w:rsid w:val="000A22D8"/>
    <w:rsid w:val="000F3932"/>
    <w:rsid w:val="001A5FCB"/>
    <w:rsid w:val="00925E84"/>
    <w:rsid w:val="00C111F1"/>
    <w:rsid w:val="00C644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71E0A"/>
  <w15:chartTrackingRefBased/>
  <w15:docId w15:val="{54D6068C-C370-4803-B49F-47AFF70DDA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A5F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A5FC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A69692190DEB46AE09E6B160629FED" ma:contentTypeVersion="11" ma:contentTypeDescription="Create a new document." ma:contentTypeScope="" ma:versionID="f30c2927bbeaead09fdd073598ce4e50">
  <xsd:schema xmlns:xsd="http://www.w3.org/2001/XMLSchema" xmlns:xs="http://www.w3.org/2001/XMLSchema" xmlns:p="http://schemas.microsoft.com/office/2006/metadata/properties" xmlns:ns3="ffd8e430-940f-4412-b6ac-288319775b59" xmlns:ns4="2bec0659-9fcc-4b86-bbcd-bd440343f4e6" targetNamespace="http://schemas.microsoft.com/office/2006/metadata/properties" ma:root="true" ma:fieldsID="978f04b2542372c59ea93616f113f859" ns3:_="" ns4:_="">
    <xsd:import namespace="ffd8e430-940f-4412-b6ac-288319775b59"/>
    <xsd:import namespace="2bec0659-9fcc-4b86-bbcd-bd440343f4e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d8e430-940f-4412-b6ac-288319775b5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ec0659-9fcc-4b86-bbcd-bd440343f4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470C575-5EC8-40AA-A05D-34F2B9EA3AE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d8e430-940f-4412-b6ac-288319775b59"/>
    <ds:schemaRef ds:uri="2bec0659-9fcc-4b86-bbcd-bd440343f4e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802B677-BEDA-4CA6-979E-1471329F0F2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0B89007-E211-4107-8487-41335115B368}">
  <ds:schemaRefs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microsoft.com/office/infopath/2007/PartnerControls"/>
    <ds:schemaRef ds:uri="2bec0659-9fcc-4b86-bbcd-bd440343f4e6"/>
    <ds:schemaRef ds:uri="http://purl.org/dc/terms/"/>
    <ds:schemaRef ds:uri="ffd8e430-940f-4412-b6ac-288319775b59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41</Words>
  <Characters>23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ventry University</Company>
  <LinksUpToDate>false</LinksUpToDate>
  <CharactersWithSpaces>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 Esugo</dc:creator>
  <cp:keywords/>
  <dc:description/>
  <cp:lastModifiedBy>Martin Esugo</cp:lastModifiedBy>
  <cp:revision>1</cp:revision>
  <dcterms:created xsi:type="dcterms:W3CDTF">2021-05-18T21:42:00Z</dcterms:created>
  <dcterms:modified xsi:type="dcterms:W3CDTF">2021-05-18T2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A69692190DEB46AE09E6B160629FED</vt:lpwstr>
  </property>
</Properties>
</file>